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w:t>
      </w:r>
      <w:r>
        <w:t xml:space="preserve"> </w:t>
      </w:r>
      <w:r>
        <w:t xml:space="preserve">Bangalore,</w:t>
      </w:r>
      <w:r>
        <w:t xml:space="preserve"> </w:t>
      </w:r>
      <w:r>
        <w:t xml:space="preserve">India</w:t>
      </w:r>
    </w:p>
    <w:bookmarkStart w:id="20" w:name="internship-application-letter"/>
    <w:p>
      <w:pPr>
        <w:pStyle w:val="Heading1"/>
      </w:pPr>
      <w:r>
        <w:t xml:space="preserve">Internship Application Letter</w:t>
      </w:r>
    </w:p>
    <w:p>
      <w:pPr>
        <w:pStyle w:val="FirstParagraph"/>
      </w:pPr>
      <w:r>
        <w:t xml:space="preserve">Arun Kumar Sharma</w:t>
      </w:r>
    </w:p>
    <w:p>
      <w:pPr>
        <w:pStyle w:val="BodyText"/>
      </w:pPr>
      <w:r>
        <w:t xml:space="preserve">24/5, Rajajinagar Layout, Bangalore - 560010</w:t>
      </w:r>
    </w:p>
    <w:p>
      <w:pPr>
        <w:pStyle w:val="BodyText"/>
      </w:pPr>
      <w:r>
        <w:t xml:space="preserve">Email: arun.sharma.plumbing@gmail.com | Phone: +91 9876543210</w:t>
      </w:r>
    </w:p>
    <w:p>
      <w:pPr>
        <w:pStyle w:val="BodyText"/>
      </w:pPr>
      <w:r>
        <w:t xml:space="preserve">Mr. Suresh Kumar</w:t>
      </w:r>
    </w:p>
    <w:p>
      <w:pPr>
        <w:pStyle w:val="BodyText"/>
      </w:pPr>
      <w:r>
        <w:t xml:space="preserve">Human Resources Manager</w:t>
      </w:r>
    </w:p>
    <w:p>
      <w:pPr>
        <w:pStyle w:val="BodyText"/>
      </w:pPr>
      <w:r>
        <w:t xml:space="preserve">Elite Plumbing Solutions Pvt. Ltd.</w:t>
      </w:r>
    </w:p>
    <w:p>
      <w:pPr>
        <w:pStyle w:val="BodyText"/>
      </w:pPr>
      <w:r>
        <w:t xml:space="preserve">3rd Floor, Industrial Complex, Electronic City Phase II</w:t>
      </w:r>
    </w:p>
    <w:p>
      <w:pPr>
        <w:pStyle w:val="BodyText"/>
      </w:pPr>
      <w:r>
        <w:t xml:space="preserve">Bangalore - 560100, India</w:t>
      </w:r>
    </w:p>
    <w:p>
      <w:pPr>
        <w:pStyle w:val="BodyText"/>
      </w:pPr>
      <w:r>
        <w:t xml:space="preserve">October 26, 2023</w:t>
      </w:r>
    </w:p>
    <w:bookmarkEnd w:id="20"/>
    <w:p>
      <w:pPr>
        <w:pStyle w:val="BodyText"/>
      </w:pPr>
      <w:r>
        <w:t xml:space="preserve">Internship Application for Plumbing Internship Position at Elite Plumbing Solutions Pvt. Ltd.</w:t>
      </w:r>
    </w:p>
    <w:p>
      <w:pPr>
        <w:pStyle w:val="BodyText"/>
      </w:pPr>
      <w:r>
        <w:t xml:space="preserve">Dear Mr. Kumar,</w:t>
      </w:r>
    </w:p>
    <w:p>
      <w:pPr>
        <w:pStyle w:val="BodyText"/>
      </w:pPr>
      <w:r>
        <w:t xml:space="preserve">I am writing to express my enthusiastic interest in the Plumbing Internship position at Elite Plumbing Solutions Pvt. Ltd., as advertised on the National Skill Development Corporation (NSDC) portal for India Bangalore. With a profound passion for plumbing craftsmanship, hands-on technical training from the Government-Recognized Bangalore Technical Institute, and a deep commitment to contributing to India's rapidly evolving infrastructure sector, I am confident that my skills and dedication align perfectly with your esteemed organization's mission of providing sustainable water management solutions across Karnataka.</w:t>
      </w:r>
    </w:p>
    <w:p>
      <w:pPr>
        <w:pStyle w:val="BodyText"/>
      </w:pPr>
      <w:r>
        <w:t xml:space="preserve">My fascination with plumbing began during childhood in Bangalore, where I observed how skilled artisans transformed raw municipal water systems into lifelines for our community. In a city like Bangalore that faces critical challenges of urban water scarcity and aging infrastructure, plumbing isn't merely a trade—it's an essential service that impacts public health and environmental sustainability. This understanding has driven my academic pursuit: I completed a 12-month Advanced Plumbing &amp; Sanitation Certificate from the Karnataka State Board of Technical Education (KSBE), with a specialization in residential plumbing systems and water conservation techniques relevant to India Bangalore's climate. My coursework included hydraulics, pipe fitting, drainage design, and the latest sustainable technologies like rainwater harvesting systems—crucial for Bangalore's monsoon-dependent urban landscape.</w:t>
      </w:r>
    </w:p>
    <w:p>
      <w:pPr>
        <w:pStyle w:val="BodyText"/>
      </w:pPr>
      <w:r>
        <w:t xml:space="preserve">What excites me most about applying for this Internship Application Letter is Elite Plumbing Solutions' reputation as a pioneer in smart plumbing solutions across India. Your recent project installing 200+ water-efficient fixtures in the Infosys campus in Whitefield demonstrated the perfect fusion of traditional expertise and modern innovation—a vision I aspire to contribute to. Having volunteered at the Bangalore Water Supply and Sewerage Board (BWSSB) during my training, I gained firsthand experience with municipal standards like BIS 1455:2020 for pipe materials, which aligns precisely with your company's quality benchmarks. During this community service, I assisted in diagnosing leakages in 30+ households and learned to navigate the unique challenges of Bangalore's varied soil conditions—where soft alluvial soil often causes pipe settlements requiring specialized repair techniques.</w:t>
      </w:r>
    </w:p>
    <w:p>
      <w:pPr>
        <w:pStyle w:val="BodyText"/>
      </w:pPr>
      <w:r>
        <w:t xml:space="preserve">My technical competencies extend beyond classroom learning. I've mastered the use of modern plumbing tools including pressure testers, pipe cutters, and thermal imaging cameras for detecting hidden leaks—a critical skill given that Bangalore loses 35% of its treated water through municipal distribution inefficiencies (as per BWSSB 2022 reports). During my training at M.S. Mechanical Works in Koramangala, I assisted senior Plumbers in installing PVC piping systems for high-rises, developing meticulous attention to detail required when working with Bangalore's multi-story residential complexes where precision prevents costly structural issues. I also completed a workshop on 'Plumbing Systems for Green Buildings' certified by the Indian Green Building Council (IGBC), which taught me how to integrate solar water heaters and greywater recycling systems—key components of sustainable infrastructure in India Bangalore.</w:t>
      </w:r>
    </w:p>
    <w:p>
      <w:pPr>
        <w:pStyle w:val="BodyText"/>
      </w:pPr>
      <w:r>
        <w:t xml:space="preserve">What truly sets me apart is my adaptability to Bangalore's unique plumbing ecosystem. I understand that this city requires specialized knowledge: the high groundwater table necessitates trenchless repair methods, seasonal monsoons demand rapid-response leak management, and heritage buildings require non-invasive retrofitting techniques. My familiarity with local regulations—from Karnataka Building Bye-Laws 2017 to municipal plumbing bylaws—ensures I can immediately contribute without requiring extensive orientation. When a neighbor in my Rajajinagar apartment complex faced severe water pressure issues, I independently diagnosed a collapsed PVC joint using basic pressure testing tools and coordinated with the building society to implement a solution within 24 hours—a demonstration of the proactive problem-solving expected from any Plumber in India Bangalore's competitive market.</w:t>
      </w:r>
    </w:p>
    <w:p>
      <w:pPr>
        <w:pStyle w:val="BodyText"/>
      </w:pPr>
      <w:r>
        <w:t xml:space="preserve">I am particularly drawn to your company's commitment to skill development through industry-academia partnerships. Your collaboration with BEML and M.S. Engineering College for apprenticeship programs mirrors my career aspirations. As a future Plumber, I aim not just to fix pipes but to innovate—whether through IoT-enabled leak detection systems for smart homes or designing water-saving fixtures tailored to Bangalore's household consumption patterns (which average 150 liters/day per capita versus the national average of 140L). This internship represents the ideal platform to learn from Elite Plumbing Solutions' master artisans while contributing my fresh perspective on sustainable plumbing solutions.</w:t>
      </w:r>
    </w:p>
    <w:p>
      <w:pPr>
        <w:pStyle w:val="BodyText"/>
      </w:pPr>
      <w:r>
        <w:t xml:space="preserve">The importance of this Internship Application Letter extends beyond personal growth—it's a commitment to India's infrastructure development. With Bangalore projected to need 1.2 million new water connections by 2030 (as per Karnataka Water Resources Department), skilled Plumber professionals are urgently needed. I am prepared to undergo the rigorous on-site training you offer, including working under supervision in residential, commercial, and municipal projects across Bangalore's diverse neighborhoods—from the historic old city areas to emerging tech hubs like Electronic City. My physical stamina allows me to work long hours in confined spaces (a common scenario during Bangalore's monsoon repairs), and my bilingual fluency in Kannada and English ensures seamless communication with clients across all socioeconomic backgrounds.</w:t>
      </w:r>
    </w:p>
    <w:p>
      <w:pPr>
        <w:pStyle w:val="BodyText"/>
      </w:pPr>
      <w:r>
        <w:t xml:space="preserve">In closing, I am eager to bring my technical training, community service experience, and unwavering dedication to your team. My resume provides further detail on my qualifications, but I am confident that my proactive approach—evident in how I've already begun studying Bangalore's municipal plumbing codes while awaiting this opportunity—will make me a valuable asset. Thank you for considering my application for this critical Plumbing Internship position in India Bangalore. I have attached all necessary documents and welcome the opportunity to discuss how my skills align with Elite Plumbing Solutions' vision during an interview at your earliest convenience.</w:t>
      </w:r>
    </w:p>
    <w:p>
      <w:pPr>
        <w:pStyle w:val="BodyText"/>
      </w:pPr>
      <w:r>
        <w:t xml:space="preserve">Sincerely,</w:t>
      </w:r>
      <w:r>
        <w:br/>
      </w:r>
      <w:r>
        <w:t xml:space="preserve">Arun Kumar Sharma</w:t>
      </w:r>
    </w:p>
    <w:p>
      <w:pPr>
        <w:pStyle w:val="BodyText"/>
      </w:pPr>
      <w:r>
        <w:rPr>
          <w:iCs/>
          <w:i/>
        </w:rPr>
        <w:t xml:space="preserve">Enclosures: Resume, Certificate of Completion (KSBE), Reference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 Bangalore, India</dc:title>
  <dc:creator/>
  <dc:language>en</dc:language>
  <cp:keywords/>
  <dcterms:created xsi:type="dcterms:W3CDTF">2026-07-20T05:42:13Z</dcterms:created>
  <dcterms:modified xsi:type="dcterms:W3CDTF">2026-07-20T05:42:13Z</dcterms:modified>
</cp:coreProperties>
</file>

<file path=docProps/custom.xml><?xml version="1.0" encoding="utf-8"?>
<Properties xmlns="http://schemas.openxmlformats.org/officeDocument/2006/custom-properties" xmlns:vt="http://schemas.openxmlformats.org/officeDocument/2006/docPropsVTypes"/>
</file>